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Clerkship</w:t>
      </w:r>
      <w:r>
        <w:t xml:space="preserve"> </w:t>
      </w:r>
      <w:r>
        <w:t xml:space="preserve">-</w:t>
      </w:r>
      <w:r>
        <w:t xml:space="preserve"> </w:t>
      </w:r>
      <w:r>
        <w:t xml:space="preserve">Miami,</w:t>
      </w:r>
      <w:r>
        <w:t xml:space="preserve"> </w:t>
      </w:r>
      <w:r>
        <w:t xml:space="preserve">FL</w:t>
      </w:r>
    </w:p>
    <w:bookmarkStart w:id="20" w:name="Xed7b0fdc20ce7b8b25075a2b9d50f0052dd4ea7"/>
    <w:p>
      <w:pPr>
        <w:pStyle w:val="Heading1"/>
      </w:pPr>
      <w:r>
        <w:t xml:space="preserve">Internship Application Letter: Judicial Clerkship Opportunity in the United States District Court for the Southern District of Florida (Miami)</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The Honorable Cecilia M. Altonaga, Chief Judge</w:t>
      </w:r>
      <w:r>
        <w:br/>
      </w:r>
      <w:r>
        <w:t xml:space="preserve">United States District Court for the Southern District of Florida</w:t>
      </w:r>
      <w:r>
        <w:br/>
      </w:r>
      <w:r>
        <w:t xml:space="preserve">1 E. Flagler Street, Suite 1400</w:t>
      </w:r>
      <w:r>
        <w:br/>
      </w:r>
      <w:r>
        <w:t xml:space="preserve">Miami, FL 33131</w:t>
      </w:r>
    </w:p>
    <w:p>
      <w:pPr>
        <w:pStyle w:val="BodyText"/>
      </w:pPr>
      <w:r>
        <w:rPr>
          <w:bCs/>
          <w:b/>
        </w:rPr>
        <w:t xml:space="preserve">Subject: Application for Judicial Clerkship Internship Position</w:t>
      </w:r>
    </w:p>
    <w:p>
      <w:pPr>
        <w:pStyle w:val="BodyText"/>
      </w:pPr>
      <w:r>
        <w:t xml:space="preserve">Dear Judge Altonaga,</w:t>
      </w:r>
    </w:p>
    <w:p>
      <w:pPr>
        <w:pStyle w:val="BodyText"/>
      </w:pPr>
      <w:r>
        <w:t xml:space="preserve">It is with profound respect for the judiciary and deep admiration for the critical work of this Court that I submit my formal application for a Judicial Clerkship Internship within the United States District Court for the Southern District of Florida, specifically in Miami. As a third-year Juris Doctor candidate at the University of Miami School of Law, I have meticulously prepared to contribute to your chambers with dedication, intellectual rigor, and a commitment to justice that aligns with the highest ideals of our legal system in the United States. This Internship Application Letter serves not merely as an expression of interest but as a testament to my readiness for the demanding yet profoundly rewarding responsibilities of judicial support within one of the nation’s most dynamic federal courts.</w:t>
      </w:r>
    </w:p>
    <w:p>
      <w:pPr>
        <w:pStyle w:val="BodyText"/>
      </w:pPr>
      <w:r>
        <w:t xml:space="preserve">The United States Miami District Court holds a unique position within our national judiciary. As the primary federal forum for Southern Florida, it adjudicates complex cases involving international commerce, immigration law, civil rights litigation, and transnational criminal matters—issues that directly impact the diverse communities of Miami-Dade County and the broader United States. Serving under your guidance would provide me with an unparalleled opportunity to witness firsthand how judicial decisions shape legal precedent in a jurisdiction where cultural, economic, and social complexities intersect daily. My academic focus on immigration law and appellate procedure has been deeply informed by studying landmark cases from this Court’s docket, including those addressing the rights of vulnerable populations—a concern that resonates with the mission of your chambers.</w:t>
      </w:r>
    </w:p>
    <w:p>
      <w:pPr>
        <w:pStyle w:val="BodyText"/>
      </w:pPr>
      <w:r>
        <w:t xml:space="preserve">My qualifications for this judicial internship are built upon three pillars: intellectual preparation, professional diligence, and a steadfast commitment to equity. During my law school tenure, I have maintained a 3.8 GPA while serving as Notes Editor for the University of Miami International Law Review. My research on "Judicial Discretion in Immigration Detention Cases" (published in Volume 42) directly examined rulings from this Court, identifying patterns where judicial reasoning balanced statutory constraints with humanitarian considerations—a framework I am eager to observe and support within your chambers. Furthermore, as a legal intern at the Federal Public Defender’s Office for the Southern District of Florida (Miami), I drafted memoranda on evidentiary challenges in federal criminal trials and assisted counsel during jury selection in a high-profile drug trafficking case. This experience honed my ability to distill complex legal issues into clear, concise analyses—precisely the skill set required to support judicial decision-making.</w:t>
      </w:r>
    </w:p>
    <w:p>
      <w:pPr>
        <w:pStyle w:val="BodyText"/>
      </w:pPr>
      <w:r>
        <w:t xml:space="preserve">The concept of an "Internship" within the judiciary is fundamentally different from traditional workplace roles; it is a formative apprenticeship where theoretical knowledge meets real-world justice. I understand that this Judicial Clerkship Internship demands meticulous attention to detail, confidentiality, and intellectual maturity—qualities I have consistently demonstrated. In my role as a research assistant for Professor Elena Martinez (Chair of the Criminal Procedure Department), I managed the compilation of over 500 judicial opinions for a comparative study on sentencing disparities. My ability to synthesize these materials into actionable insights earned me commendation in a departmental memorandum highlighting "exceptional analytical precision and discretion." I am prepared to bring this same rigor to your Court, whether analyzing motions, drafting bench memos, or preparing research summaries on emerging legal questions in the United States Miami jurisdiction.</w:t>
      </w:r>
    </w:p>
    <w:p>
      <w:pPr>
        <w:pStyle w:val="BodyText"/>
      </w:pPr>
      <w:r>
        <w:t xml:space="preserve">What distinguishes my application is my deep understanding of Miami’s unique legal landscape. Having grown up in Little Havana and witnessed firsthand how immigration policy affects families through community service with Casa de Esperanza, I approach law not as an abstract discipline but as a force for tangible change. This perspective informs my desire to support judges who recognize the human dimension behind every case—a principle I observed during Judge Altonaga’s landmark ruling in *Gonzalez v. U.S.* (S.D. Fla., 2021), where she emphasized compassion within procedural fairness. My fluency in Spanish and experience with culturally responsive legal advocacy will enable me to contribute meaningfully to your Court’s efforts to serve Miami’s diverse population effectively.</w:t>
      </w:r>
    </w:p>
    <w:p>
      <w:pPr>
        <w:pStyle w:val="BodyText"/>
      </w:pPr>
      <w:r>
        <w:t xml:space="preserve">I am acutely aware that the role of a judicial clerk is not merely an academic exercise but a stewardship of public trust. The United States District Court for the Southern District of Florida, particularly in its Miami division, upholds justice with integrity amid unprecedented challenges—from managing caseloads accelerated by pandemic-related backlog to addressing systemic inequities in federal procedures. My application reflects my readiness to meet these challenges with professionalism and empathy. I have attached my resume, transcripts, writing sample (a 25-page analysis of *Matter of L-J-C*, a pivotal immigration case from this Court), and three letters of recommendation from faculty who have witnessed my dedication to judicial excellence.</w:t>
      </w:r>
    </w:p>
    <w:p>
      <w:pPr>
        <w:pStyle w:val="BodyText"/>
      </w:pPr>
      <w:r>
        <w:t xml:space="preserve">I respectfully request the opportunity to discuss how my skills in legal research, writing, and cultural competency align with the needs of your chambers. Should you require further information or wish to schedule an interview at your convenience, I am available immediately and can be reached via email at [your.email@domain.com] or phone at (305) 555-1234. Thank you for considering my application for this prestigious Judicial Clerkship Internship in the United States Miami Court. I am eager to contribute to the legacy of excellence embodied by this distinguished Court and would be honored to support Your Honor’s work in serving justice with wisdom and compassion.</w:t>
      </w:r>
    </w:p>
    <w:p>
      <w:pPr>
        <w:pStyle w:val="BodyText"/>
      </w:pPr>
      <w:r>
        <w:t xml:space="preserve">Sincerely,</w:t>
      </w:r>
    </w:p>
    <w:p>
      <w:pPr>
        <w:pStyle w:val="BodyText"/>
      </w:pPr>
      <w:r>
        <w:t xml:space="preserve">[Your Full Name]</w:t>
      </w:r>
      <w:r>
        <w:br/>
      </w:r>
      <w:r>
        <w:t xml:space="preserve">Juris Doctor Candidate, Class of 2024</w:t>
      </w:r>
      <w:r>
        <w:br/>
      </w:r>
      <w:r>
        <w:t xml:space="preserve">University of Miami School of Law</w:t>
      </w:r>
      <w:r>
        <w:br/>
      </w:r>
      <w:r>
        <w:t xml:space="preserve">[Your Address]</w:t>
      </w:r>
      <w:r>
        <w:br/>
      </w:r>
      <w:r>
        <w:t xml:space="preserve">[City, State, ZIP Code]</w:t>
      </w:r>
      <w:r>
        <w:br/>
      </w:r>
      <w:r>
        <w:t xml:space="preserve">[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Clerkship - Miami, FL</dc:title>
  <dc:creator/>
  <dc:language>en</dc:language>
  <cp:keywords/>
  <dcterms:created xsi:type="dcterms:W3CDTF">2026-07-23T16:27:35Z</dcterms:created>
  <dcterms:modified xsi:type="dcterms:W3CDTF">2026-07-23T16:27:35Z</dcterms:modified>
</cp:coreProperties>
</file>

<file path=docProps/custom.xml><?xml version="1.0" encoding="utf-8"?>
<Properties xmlns="http://schemas.openxmlformats.org/officeDocument/2006/custom-properties" xmlns:vt="http://schemas.openxmlformats.org/officeDocument/2006/docPropsVTypes"/>
</file>